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 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 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 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 คำนี้นะครับ อ่านว่า</w:t>
      </w:r>
      <w:r>
        <w:t xml:space="preserve"> </w:t>
      </w:r>
      <w:r>
        <w:t xml:space="preserve">“</w:t>
      </w:r>
      <w:r>
        <w:t xml:space="preserve">อา-ขะ-ยา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อา-ขะ-หยาน</w:t>
      </w:r>
      <w:r>
        <w:t xml:space="preserve">”</w:t>
      </w:r>
      <w:r>
        <w:t xml:space="preserve"> </w:t>
      </w:r>
      <w:r>
        <w:t xml:space="preserve">ก็ได้นะครับ 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 การสวด 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 เป็นเรื่องที่ครูชอบมาก เรื่องการท่องการจำอะไรที่เป็นทำนองครูจะชอบทั้งหมดครับ ค่ะ นักเรียนเคยท่องจำบทอาขยานหรือเปล่า ตอบคุณครูปลายทางได้เลยค่ะ แต่คุณครูนี่ คง 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ตอบเลยค่ะ ในช่วง ป. 5 นักเรียนเคยท่องบทอะไรมาก่อนเอ่ย 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…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 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เมื่อเราได้ท่องนี่มันจะเกิดความไพเราะในหัวใจของเรา มันจรรโลงใจ ทำให้เรานี่มีความสุขและสามารถนำเรื่องราวเกี่ยวกับบทอาขยาย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 นักเรียน</w:t>
      </w:r>
    </w:p>
    <w:p>
      <w:pPr>
        <w:pStyle w:val="BodyText"/>
      </w:pPr>
      <w:r>
        <w:t xml:space="preserve">(คุณครูคณิตา)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อ่านไปพร้อมกันเลยนะครับ เราเกิดมาทั้งทีชีวิตหนึ่ง อย่าหมายพึ่งผู้ใด ให้เขาหยัน ควรคะนึงพึ่งตนทนกัดฟัน คิดบากบั่นตั้งหน้ามานะนำ อันนี้เป็นบท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วิชาเหมือนสินค้าค่ะ วิชาเหมือนสินค้า อันมีค่าอยู่เมืองไกล ต้องยากลำบากไป จึงจะได้สินค้ามา จงตั้งเอากายเจ้า 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ทั่วประเทศเลย 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 คือ ต้องมีฉันทลักษณ์ที่ดี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 นะคะ ก็มีความหมายดีค่ะ ความหมายดีในที่นี้ ก็คือสามารถที่จะนำแนวคิดนี่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ครูคณิตาครับ</w:t>
      </w:r>
    </w:p>
    <w:p>
      <w:pPr>
        <w:pStyle w:val="BodyText"/>
      </w:pPr>
      <w:r>
        <w:t xml:space="preserve">(คุณครูคณิตา) ของวันนี้ค่ะ คือ 1. ให้นักเรียนบอกหลักการท่องจำบทอาขยานได้ค่ะ ต่อมาถอดคำประพันธ์บทอาขยานได้ค่ะ นักเรียนเราถอดบทเกี่ยวกับเรื่อง ขุนช้างขุนแผน เป็นสิ่งที่นักเรียนจะต้องมีทักษะเพิ่มขึ้นมา ฉะนั้น การถอดบทประพันธ์บทอาขยานเป็นเรื่องง่ายมากค่ะ ต่อมา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บทอาขยาน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 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 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 ทำนอง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เด็ก ๆ ลองคิดสิ ตั้งแต่อยู่ชั้น ป. 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 ลองถามคำถามกับตัวเองสิว่า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ของครูนะครับ แล้วครูเชื่อว่าเด็ก ๆ อาจจะคิดไม่เหมือนกับครู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ทางไหนก็ตามแต่ แต่จุดมุ่งหมายเรา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ก็จะทำให้เราไปปรับใช้ในชีวิตประจำวันได้ เพราะส่วนใหญ่บทอาขยานจะเป็นเรื่องเกี่ยวกับการสอนให้ประพฤติตนเป็นคนดี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 นักเรียนมาเรียนรู้หลักการอ่านบทอาขยานกันดีกว่าค่ะ นักเรียนจะเรียนรู้เองหรือจะเรียนรู้ไปพร้อม ๆ กับคุณครูคณิตาหรือคุณครู เอ้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 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 ค่ะ</w:t>
      </w:r>
    </w:p>
    <w:p>
      <w:pPr>
        <w:pStyle w:val="BodyText"/>
      </w:pPr>
      <w:r>
        <w:t xml:space="preserve">(คุณครูปรเมษฐ) ไม่ส่งเสียงดังพอประมาณ 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วิธีค่ะ ร. เรือ, ล. ลิง, คำควบกล้ำ จะต้องออกเสียงให้ชัดเจน ต่อมา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 1 บท หรือบทร้อยกรอง 1 บท กวีแต่งมาเราอ่านได้จริง แต่เราต้องแบ่งให้ถูกจังหวะ ถูกวรรคถูกตอน 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ต่อมาค่ะ เรามาดูบทอาขยานดีกว่านะคะ บทอาขยานที่กำหนดให้ท่องคุณครูปรเมษฐคะ ก่อนที่จะถาคุณครูปรเมษฐ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เนสิความรู้ที่หนู ๆ ได้ศึกษามาในระดับชั้นก่อนหน้าที่จะขึ้น 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 มีกี่แบบคุณครูปรเมษฐ</w:t>
      </w:r>
    </w:p>
    <w:p>
      <w:pPr>
        <w:pStyle w:val="BodyText"/>
      </w:pPr>
      <w:r>
        <w:t xml:space="preserve">(คุณครูปรเมษฐ) 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…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บทเลือกอิสระ</w:t>
      </w:r>
      <w:r>
        <w:t xml:space="preserve">”</w:t>
      </w:r>
      <w:r>
        <w:t xml:space="preserve"> </w:t>
      </w:r>
      <w:r>
        <w:t xml:space="preserve">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รอง เลือก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ที่เราพูดเกี่ยวกับเรื่อง การแบ่งวรรคตอนใช่ไหมคะ นักเรียนคะนักเรียนจำสัญลักษณ์ที่คุณครูเคยขีดแบ่งให้นักเรียนอ่านได้หรือเปล่า จำได้ไหมเอ่ย เดี๋ยวเรามาเรียนรู้กันดีกว่า ว่าสัญลักษณ์ที่คุณครูได้ทำไปนี่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 3 2 หรือ 3 3 3 นะครับ ให้เกิดความไพเราะ อันนี้แบ่งจังหวะเสริม ต่อไป</w:t>
      </w:r>
    </w:p>
    <w:p>
      <w:pPr>
        <w:pStyle w:val="BodyText"/>
      </w:pPr>
      <w:r>
        <w:t xml:space="preserve">(คุณครูคณิตา) 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า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 คุณครูคณิตา นักเรียนรอคอยอยู่แล้วครับ ก็บอกว่าจะให้ท่องอาขยาน 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 ตอน กำเนิดพลายงาม แต่การเป็นอ่านทำนองเสนาะนี่เรามาแบ่งวรรคกันก่อนดีไหมคะ</w:t>
      </w:r>
    </w:p>
    <w:p>
      <w:pPr>
        <w:pStyle w:val="BodyText"/>
      </w:pPr>
      <w:r>
        <w:t xml:space="preserve">(คุณครูปรเมษฐ) ก่อนอื่นหยิบหนังสือขึ้นมาก่อนเด็ก ๆ เดี๋ยวไม่รู้ว่าอ่านหน้าไหน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ค่ะ เริ่ม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ลหัว จะก้มหน้า ลาไป มิได้กลัว แม่อย่ามัว หมองนัก 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นหัว จะก้มหน้า ลาไป มิได้กลัว แม่อย่ามัว หมองนัก จงหักใจ</w:t>
      </w:r>
    </w:p>
    <w:p>
      <w:pPr>
        <w:pStyle w:val="BodyText"/>
      </w:pPr>
      <w:r>
        <w:t xml:space="preserve">(คุณครูปรเมษฐ) เก่งมากเลยครับเด็ก ๆ ตามคุณครูคณิตาได้ไพเราะมาก ปรบมือครับ 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ลูบหลัง แล้วสั่งสอน อำนวยพร พลายน้อย ละห้อยไห้ พ่อไปดี ศรีสวัสดิ์ กำจัดภัย จงเติบใหญ่ ยิ่งยวด ได้บวชเรียน ลูกผู้ชาย ลายมือ นั้นคือยศ เจ้าจงอต ส่าห์ทำ สม่ำเสมียน แล้วพาลูก ออกมา 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 2 3</w:t>
      </w:r>
    </w:p>
    <w:p>
      <w:pPr>
        <w:pStyle w:val="BodyText"/>
      </w:pPr>
      <w:r>
        <w:t xml:space="preserve">(คุณครูคณิตา) นางกอดจูบ ลูบหลัง แล้วสั่งสอน อำนวยพร พลายน้อย ละห้อยไห้ พ่อไปดี ศรีสวัสดิ์ กำจัดภัย จนเติบใหญ่ ยิ่งยวด ได้บวชเรียน ลูกผู้ชาย ลายมือ นั้นคือยศ เจ้าจงอต ส่าห์ทำ สม่ำเสมียน แล้วพาลูก ออกมา 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ป็นแถวเลยนะครับ ปรบมือให้ตัวเอง ใช้ได้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ยังเห็นแม่ แลเขม้น แม่ก็เห็น ลูกน้อย ละห้อยหา แต่เหลียวเหลียว เลี้ยวลับ วับวิญญาณ์โอ้เปล่าตา ต่างสะ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 2 3</w:t>
      </w:r>
    </w:p>
    <w:p>
      <w:pPr>
        <w:pStyle w:val="BodyText"/>
      </w:pPr>
      <w:r>
        <w:t xml:space="preserve">(คุณครูคณิตา)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ยัง เห็นแม่ แลเขม้น แม่ก็เห็น ลูกน้อย ละห้อยหา 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 เด็ก ๆ ครูฟังมาชื่นใจแทนครูคณิตาเลย เพราะมากเก่งมากเด็ก ๆ ครับ อันนี้ก็คือสิ่งที่นักเรียนจะต้องท่อง 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 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แบ่งตอนกันไปแล้ว ให้หาคำศัพท์ที่น่าสนใจจากอาขยานบทดังกล่าว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ให้ได้ครับ ลงมือปฏิบัติครับ</w:t>
      </w:r>
    </w:p>
    <w:p>
      <w:pPr>
        <w:pStyle w:val="BodyText"/>
      </w:pPr>
      <w:r>
        <w:t xml:space="preserve">[เสียงดนตรี] 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สามารถจดคำศัพท์เหล่านั้นลงไปในสมุดได้เลยค่ะ วันนี้เหล่านั้นลงไปในสมุดได้เลยค่ะหลังจากที่นักเรียนได้หาคำศัพท์ไปนี่ คุณครูคณิตากับคุณครูปรเมษฐนี่ก็ใช้ระยะเวลาประมาณ 10 นาทีค่ะ ในการคัดเลือกคำศัพท์มาให้นักเรียนได้เรียนรู้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 เพราะฉะนั้น ถ้าคำไหนที่หนู ๆ หามาแล้วยังไม่ได้จดให้เพิ่มเติมไปในหนังสือ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 คำว่า</w:t>
      </w:r>
    </w:p>
    <w:p>
      <w:pPr>
        <w:pStyle w:val="BodyText"/>
      </w:pPr>
      <w:r>
        <w:t xml:space="preserve">[เสียงดนตรี สส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าร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หไ ด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PE (ห้อง 4509) ๗ ท่องจำบทอาขยาน (๑) ๓๐ มิ.ย. ๖๔ (มีใบงาน และใบความรู้) มาริก</dc:title>
  <dc:creator/>
  <cp:keywords/>
  <dcterms:created xsi:type="dcterms:W3CDTF">2022-02-23T07:50:29Z</dcterms:created>
  <dcterms:modified xsi:type="dcterms:W3CDTF">2022-02-23T07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3.00 น.</vt:lpwstr>
  </property>
  <property fmtid="{D5CDD505-2E9C-101B-9397-08002B2CF9AE}" pid="3" name="subtitle">
    <vt:lpwstr/>
  </property>
</Properties>
</file>